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omputer</w:t>
      </w:r>
      <w:r>
        <w:t xml:space="preserve"> </w:t>
      </w:r>
      <w:r>
        <w:t xml:space="preserve">Engineering</w:t>
      </w:r>
      <w:r>
        <w:t xml:space="preserve"> </w:t>
      </w:r>
      <w:r>
        <w:t xml:space="preserve">Application</w:t>
      </w:r>
      <w:r>
        <w:t xml:space="preserve"> </w:t>
      </w:r>
      <w:r>
        <w:t xml:space="preserve">in</w:t>
      </w:r>
      <w:r>
        <w:t xml:space="preserve"> </w:t>
      </w:r>
      <w:r>
        <w:t xml:space="preserve">Naples,</w:t>
      </w:r>
      <w:r>
        <w:t xml:space="preserve"> </w:t>
      </w:r>
      <w:r>
        <w:t xml:space="preserve">Italy</w:t>
      </w:r>
    </w:p>
    <w:bookmarkStart w:id="20" w:name="Xd8cf1f1efb86c2a16b6155396e39cf3521bb55f"/>
    <w:p>
      <w:pPr>
        <w:pStyle w:val="Heading1"/>
      </w:pPr>
      <w:r>
        <w:t xml:space="preserve">Personal Statement: A Journey Towards Computer Engineering Excellence in Naples, Italy</w:t>
      </w:r>
    </w:p>
    <w:p>
      <w:pPr>
        <w:pStyle w:val="FirstParagraph"/>
      </w:pPr>
      <w:r>
        <w:t xml:space="preserve">From the moment I first interacted with a line of code that brought a digital creation to life, I knew my path lay within the intricate world of computer engineering. This conviction has guided me through rigorous academic pursuits and hands-on projects, culminating in my passionate application to advance my studies within the vibrant technological landscape of Italy, specifically Naples. My aspiration is not merely to become a Computer Engineer but to contribute meaningfully to the evolving digital ecosystem where history meets innovation—precisely the spirit I find thriving in Naples.</w:t>
      </w:r>
    </w:p>
    <w:p>
      <w:pPr>
        <w:pStyle w:val="BodyText"/>
      </w:pPr>
      <w:r>
        <w:t xml:space="preserve">My academic journey began at [Your University Name], where I pursued a Bachelor’s degree in Computer Science with a focus on software development and embedded systems. Courses such as Advanced Algorithms, Machine Learning, and Real-Time Operating Systems provided me with the technical foundation to tackle complex computational problems. However, it was through practical application that my understanding deepened. I led a project developing an open-source IoT platform for agricultural monitoring—a solution designed to optimize water usage in resource-scarce regions. This project required integrating sensor networks with cloud infrastructure and creating intuitive user interfaces for farmers with limited technical literacy. It was during this endeavor that I realized the true power of computer engineering: it is not just about building systems, but about designing them to solve human-centric challenges within specific cultural and environmental contexts.</w:t>
      </w:r>
    </w:p>
    <w:p>
      <w:pPr>
        <w:pStyle w:val="BodyText"/>
      </w:pPr>
      <w:r>
        <w:t xml:space="preserve">What drew me to Italy, particularly Naples, is its unique position as a city where ancient heritage coexists with a burgeoning technological renaissance. Naples has long been a hub of innovation in Southern Italy—home to the prestigious University of Naples Federico II, which houses one of Europe’s most respected Computer Engineering programs. Beyond academia, initiatives like "Napoli Digitale" and the growing startup ecosystem in districts like Fuorigrotta are transforming the city into a dynamic center for digital transformation. I am particularly inspired by how local tech ventures leverage Italy’s cultural richness to create solutions—such as AI-driven tools preserving historical artifacts or mobile apps enhancing tourism experiences while respecting Naples’ delicate urban fabric. This synergy between tradition and technology resonates deeply with my own philosophy: engineering must serve the community it belongs to.</w:t>
      </w:r>
    </w:p>
    <w:p>
      <w:pPr>
        <w:pStyle w:val="BodyText"/>
      </w:pPr>
      <w:r>
        <w:t xml:space="preserve">My professional experience further solidified my commitment. During an internship at [Company Name], I collaborated on a cybersecurity project for a European healthcare provider, developing threat-detection algorithms using Python and machine learning frameworks. The project demanded meticulous attention to data privacy regulations (like GDPR), reinforcing my understanding of ethical engineering practices—a value I know is prioritized in Italian academic culture. Moreover, immersing myself in Italy’s digital workplace taught me the importance of clear communication across cultural boundaries—skills I plan to refine while studying at a Naples institution. Unlike the isolated "silos" often found in tech environments elsewhere, Naples’ collaborative spirit encourages cross-disciplinary dialogue, much like how its historic piazzas foster community engagement.</w:t>
      </w:r>
    </w:p>
    <w:p>
      <w:pPr>
        <w:pStyle w:val="BodyText"/>
      </w:pPr>
      <w:r>
        <w:t xml:space="preserve">I am particularly eager to contribute to and learn from the Computer Engineering Department at [Specific University in Naples, e.g., University of Naples Federico II]. Their research in areas like sustainable computing and AI for social good aligns perfectly with my interests. For instance, Professor [Name]’s work on energy-efficient edge computing for smart cities directly connects to my project on optimizing resource usage in agriculture. I am confident that the department’s emphasis on applied research—supported by partnerships with Naples-based tech firms like [Mention a Local Company/Startup, e.g., "Napoli Innovation Hub"]—would provide the ideal environment to advance my skills while addressing regional challenges.</w:t>
      </w:r>
    </w:p>
    <w:p>
      <w:pPr>
        <w:pStyle w:val="BodyText"/>
      </w:pPr>
      <w:r>
        <w:t xml:space="preserve">Why Naples? Beyond its academic reputation, I am captivated by the city’s authenticity. Walking through the narrow streets of Spaccanapoli or overlooking Vesuvius from Posillipo, I see a community that values both heritage and progress—a duality that mirrors my engineering ethos. In Naples, technology isn’t just about efficiency; it’s about enriching lives within a living historical tapestry. My goal is to become part of this narrative: developing systems that empower small businesses through digital tools, creating educational platforms for local youth, or supporting initiatives like "Napoli Smart City" with scalable solutions rooted in community needs. I envision myself not as an outsider adopting Italian tech culture but as a collaborator deeply embedded in it—learning from the city’s resilience and applying my skills to help Naples’ technological story flourish.</w:t>
      </w:r>
    </w:p>
    <w:p>
      <w:pPr>
        <w:pStyle w:val="BodyText"/>
      </w:pPr>
      <w:r>
        <w:t xml:space="preserve">My journey has been defined by problem-solving, cultural curiosity, and a steadfast belief that technology should elevate humanity. As I prepare to embark on this next chapter, I am eager to bring my technical rigor, project experience in sustainable systems, and profound respect for Naples’ unique identity to its academic community. Studying Computer Engineering in Italy is not a step away from my roots; it is a deliberate return to the heart of where innovation and humanism intertwine. I am ready to immerse myself fully—learning Italian, engaging with local projects, and contributing to the very fabric of Naples’ digital future.</w:t>
      </w:r>
    </w:p>
    <w:p>
      <w:pPr>
        <w:pStyle w:val="BodyText"/>
      </w:pPr>
      <w:r>
        <w:t xml:space="preserve">I believe that in Naples, I will find not just an institution for study, but a community where my aspirations as a Computer Engineer can take root and grow. The city’s blend of passion for progress and reverence for its past offers the perfect crucible for developing solutions that are both technologically sound and culturally meaningful. I am ready to embrace this opportunity with dedication, creativity, and the understanding that true engineering excellence is forged in context—just as Naples itself was built upon layers of history.</w:t>
      </w:r>
    </w:p>
    <w:p>
      <w:pPr>
        <w:pStyle w:val="BodyText"/>
      </w:pPr>
      <w:r>
        <w:t xml:space="preserve">With profound enthusiasm for the future of technology in Italy and a deep respect for Naples’ spirit, I submit this Personal Statement as a testament to my commitment to becoming a Computer Engineer who will not only thrive here but actively shape the city’s digital lega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omputer Engineering Application in Naples, Italy</dc:title>
  <dc:creator/>
  <dc:language>en</dc:language>
  <cp:keywords/>
  <dcterms:created xsi:type="dcterms:W3CDTF">2026-04-24T09:55:27Z</dcterms:created>
  <dcterms:modified xsi:type="dcterms:W3CDTF">2026-04-24T09:55:27Z</dcterms:modified>
</cp:coreProperties>
</file>

<file path=docProps/custom.xml><?xml version="1.0" encoding="utf-8"?>
<Properties xmlns="http://schemas.openxmlformats.org/officeDocument/2006/custom-properties" xmlns:vt="http://schemas.openxmlformats.org/officeDocument/2006/docPropsVTypes"/>
</file>